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415D1B" w:rsidRDefault="000B72F9" w:rsidP="001C32F4">
            <w:pPr>
              <w:rPr>
                <w:b/>
                <w:lang w:val="sr-Cyrl-CS"/>
              </w:rPr>
            </w:pPr>
            <w:bookmarkStart w:id="0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0C246354" w:rsidR="000B72F9" w:rsidRPr="008E2393" w:rsidRDefault="00A64EA3" w:rsidP="001C32F4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омић Александар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59407611" w:rsidR="000B72F9" w:rsidRPr="00F8149A" w:rsidRDefault="009A1506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имена биометрије у информационом систему за идентификацију родитељства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64BE0B54" w:rsidR="000B72F9" w:rsidRPr="00874EAE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09.05.2022.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293B8DAF" w:rsidR="000B72F9" w:rsidRPr="00874EAE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01D1B1BA" w:rsidR="000B72F9" w:rsidRPr="00690CF8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Др Миодраг Милићев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28B8227D" w:rsidR="000B72F9" w:rsidRDefault="00690CF8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1F16EF61" w:rsidR="000B72F9" w:rsidRDefault="00690CF8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bookmarkEnd w:id="0"/>
    </w:tbl>
    <w:p w14:paraId="568F3433" w14:textId="6309128E" w:rsidR="0046383E" w:rsidRDefault="0046383E" w:rsidP="00895E74">
      <w:pPr>
        <w:spacing w:after="0"/>
        <w:jc w:val="center"/>
        <w:rPr>
          <w:lang w:val="sr-Cyrl-CS"/>
        </w:rPr>
      </w:pPr>
    </w:p>
    <w:p w14:paraId="6E19B4B7" w14:textId="6B36B63B" w:rsidR="00A64EA3" w:rsidRDefault="00A64EA3" w:rsidP="00895E74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64EA3" w:rsidRPr="00415D1B" w14:paraId="5C81279C" w14:textId="77777777" w:rsidTr="00A142D2">
        <w:tc>
          <w:tcPr>
            <w:tcW w:w="3085" w:type="dxa"/>
          </w:tcPr>
          <w:p w14:paraId="0A6E55B1" w14:textId="77777777" w:rsidR="00A64EA3" w:rsidRPr="00415D1B" w:rsidRDefault="00A64EA3" w:rsidP="00A142D2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5DA2318" w14:textId="3C7FC917" w:rsidR="00A64EA3" w:rsidRPr="008E2393" w:rsidRDefault="00A64EA3" w:rsidP="00A142D2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Жана Живић</w:t>
            </w:r>
          </w:p>
        </w:tc>
      </w:tr>
      <w:tr w:rsidR="00A64EA3" w14:paraId="2C479E1F" w14:textId="77777777" w:rsidTr="00A142D2">
        <w:tc>
          <w:tcPr>
            <w:tcW w:w="3085" w:type="dxa"/>
          </w:tcPr>
          <w:p w14:paraId="61D967FB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C76FFFE" w14:textId="03F757F7" w:rsidR="00A64EA3" w:rsidRPr="00F8149A" w:rsidRDefault="00E32675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Примјена виртуелног асистента у локалној самоуправи</w:t>
            </w:r>
          </w:p>
        </w:tc>
      </w:tr>
      <w:tr w:rsidR="00A64EA3" w14:paraId="0DF096FB" w14:textId="77777777" w:rsidTr="00A142D2">
        <w:tc>
          <w:tcPr>
            <w:tcW w:w="3085" w:type="dxa"/>
          </w:tcPr>
          <w:p w14:paraId="5289E600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F496692" w14:textId="77777777" w:rsidR="00A64EA3" w:rsidRPr="00874EAE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09.05.2022.</w:t>
            </w:r>
          </w:p>
        </w:tc>
      </w:tr>
      <w:tr w:rsidR="00A64EA3" w14:paraId="41BB48F4" w14:textId="77777777" w:rsidTr="00A142D2">
        <w:tc>
          <w:tcPr>
            <w:tcW w:w="3085" w:type="dxa"/>
          </w:tcPr>
          <w:p w14:paraId="61DCC78A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DDFE75A" w14:textId="5F526AB1" w:rsidR="00A64EA3" w:rsidRPr="00874EAE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11.</w:t>
            </w:r>
            <w:r w:rsidR="00AF5ED0">
              <w:rPr>
                <w:lang w:val="sr-Cyrl-RS"/>
              </w:rPr>
              <w:t>3</w:t>
            </w:r>
            <w:r>
              <w:rPr>
                <w:lang w:val="sr-Cyrl-RS"/>
              </w:rPr>
              <w:t>0</w:t>
            </w:r>
          </w:p>
        </w:tc>
      </w:tr>
      <w:tr w:rsidR="00A64EA3" w:rsidRPr="00415D1B" w14:paraId="68B4D95B" w14:textId="77777777" w:rsidTr="00A142D2">
        <w:tc>
          <w:tcPr>
            <w:tcW w:w="9166" w:type="dxa"/>
            <w:gridSpan w:val="2"/>
          </w:tcPr>
          <w:p w14:paraId="48EA89CA" w14:textId="77777777" w:rsidR="00A64EA3" w:rsidRPr="00415D1B" w:rsidRDefault="00A64EA3" w:rsidP="00A142D2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64EA3" w14:paraId="1CC3CB51" w14:textId="77777777" w:rsidTr="00A142D2">
        <w:tc>
          <w:tcPr>
            <w:tcW w:w="3085" w:type="dxa"/>
          </w:tcPr>
          <w:p w14:paraId="7D036321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5FED87C" w14:textId="77777777" w:rsidR="00A64EA3" w:rsidRPr="00690CF8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Др Миодраг Милићевић</w:t>
            </w:r>
          </w:p>
        </w:tc>
      </w:tr>
      <w:tr w:rsidR="00A64EA3" w14:paraId="25C7CB6B" w14:textId="77777777" w:rsidTr="00A142D2">
        <w:tc>
          <w:tcPr>
            <w:tcW w:w="3085" w:type="dxa"/>
          </w:tcPr>
          <w:p w14:paraId="1E5B93BB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A3F3457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A64EA3" w14:paraId="10A7CBBA" w14:textId="77777777" w:rsidTr="00A142D2">
        <w:tc>
          <w:tcPr>
            <w:tcW w:w="3085" w:type="dxa"/>
          </w:tcPr>
          <w:p w14:paraId="7CD38B3A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A913B96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</w:tbl>
    <w:p w14:paraId="2CF9E90D" w14:textId="61122999" w:rsidR="00A64EA3" w:rsidRDefault="00A64EA3" w:rsidP="00895E74">
      <w:pPr>
        <w:spacing w:after="0"/>
        <w:jc w:val="center"/>
        <w:rPr>
          <w:lang w:val="sr-Cyrl-CS"/>
        </w:rPr>
      </w:pPr>
    </w:p>
    <w:p w14:paraId="52A9CEDA" w14:textId="77777777" w:rsidR="00165A0D" w:rsidRPr="00165A0D" w:rsidRDefault="00165A0D" w:rsidP="00165A0D">
      <w:pPr>
        <w:tabs>
          <w:tab w:val="left" w:pos="3072"/>
        </w:tabs>
        <w:rPr>
          <w:lang w:val="sr-Cyrl-CS"/>
        </w:rPr>
      </w:pPr>
      <w:r>
        <w:rPr>
          <w:lang w:val="sr-Cyrl-C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65A0D" w:rsidRPr="00415D1B" w14:paraId="7B52DCBB" w14:textId="77777777" w:rsidTr="00336657">
        <w:tc>
          <w:tcPr>
            <w:tcW w:w="3085" w:type="dxa"/>
          </w:tcPr>
          <w:p w14:paraId="57717329" w14:textId="77777777" w:rsidR="00165A0D" w:rsidRPr="00415D1B" w:rsidRDefault="00165A0D" w:rsidP="00336657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65BD04D" w14:textId="77777777" w:rsidR="00165A0D" w:rsidRPr="008E2393" w:rsidRDefault="00165A0D" w:rsidP="00336657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Марија Ђурковић</w:t>
            </w:r>
          </w:p>
        </w:tc>
      </w:tr>
      <w:tr w:rsidR="00165A0D" w14:paraId="49EBBFF4" w14:textId="77777777" w:rsidTr="00336657">
        <w:tc>
          <w:tcPr>
            <w:tcW w:w="3085" w:type="dxa"/>
          </w:tcPr>
          <w:p w14:paraId="34EAEC11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36F2503" w14:textId="77777777" w:rsidR="00165A0D" w:rsidRPr="00F8149A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Спољашњи саобраћај</w:t>
            </w:r>
          </w:p>
        </w:tc>
      </w:tr>
      <w:tr w:rsidR="00165A0D" w14:paraId="006056BA" w14:textId="77777777" w:rsidTr="00336657">
        <w:tc>
          <w:tcPr>
            <w:tcW w:w="3085" w:type="dxa"/>
          </w:tcPr>
          <w:p w14:paraId="742FC1A3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7248DC9" w14:textId="77777777" w:rsidR="00165A0D" w:rsidRPr="00874EAE" w:rsidRDefault="00165A0D" w:rsidP="00336657">
            <w:pPr>
              <w:rPr>
                <w:lang w:val="sr-Cyrl-RS"/>
              </w:rPr>
            </w:pPr>
            <w:r>
              <w:rPr>
                <w:lang w:val="sr-Cyrl-RS"/>
              </w:rPr>
              <w:t>10.05.2022.</w:t>
            </w:r>
          </w:p>
        </w:tc>
      </w:tr>
      <w:tr w:rsidR="00165A0D" w14:paraId="3E004709" w14:textId="77777777" w:rsidTr="00336657">
        <w:tc>
          <w:tcPr>
            <w:tcW w:w="3085" w:type="dxa"/>
          </w:tcPr>
          <w:p w14:paraId="0AEBD6F8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4A2A0D2" w14:textId="77777777" w:rsidR="00165A0D" w:rsidRPr="00874EAE" w:rsidRDefault="00165A0D" w:rsidP="00336657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165A0D" w:rsidRPr="00415D1B" w14:paraId="661F3D5C" w14:textId="77777777" w:rsidTr="00336657">
        <w:tc>
          <w:tcPr>
            <w:tcW w:w="9166" w:type="dxa"/>
            <w:gridSpan w:val="2"/>
          </w:tcPr>
          <w:p w14:paraId="2BB1FC0D" w14:textId="77777777" w:rsidR="00165A0D" w:rsidRPr="00415D1B" w:rsidRDefault="00165A0D" w:rsidP="00336657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165A0D" w14:paraId="6374BCCE" w14:textId="77777777" w:rsidTr="00336657">
        <w:tc>
          <w:tcPr>
            <w:tcW w:w="3085" w:type="dxa"/>
          </w:tcPr>
          <w:p w14:paraId="5781ECEE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E6B3FA1" w14:textId="77777777" w:rsidR="00165A0D" w:rsidRPr="001B51C2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165A0D" w14:paraId="593B363D" w14:textId="77777777" w:rsidTr="00336657">
        <w:tc>
          <w:tcPr>
            <w:tcW w:w="3085" w:type="dxa"/>
          </w:tcPr>
          <w:p w14:paraId="107C2951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649D348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Др Лепосава Филиповић Петровић</w:t>
            </w:r>
          </w:p>
        </w:tc>
      </w:tr>
      <w:tr w:rsidR="00165A0D" w14:paraId="1987226B" w14:textId="77777777" w:rsidTr="00336657">
        <w:tc>
          <w:tcPr>
            <w:tcW w:w="3085" w:type="dxa"/>
          </w:tcPr>
          <w:p w14:paraId="4F9CAE22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8D11E60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</w:tbl>
    <w:p w14:paraId="10D2C5FA" w14:textId="144C0A05" w:rsidR="00165A0D" w:rsidRDefault="00165A0D" w:rsidP="00165A0D">
      <w:pPr>
        <w:tabs>
          <w:tab w:val="left" w:pos="3072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74228" w14:paraId="2DEFB2DC" w14:textId="77777777" w:rsidTr="00705966">
        <w:tc>
          <w:tcPr>
            <w:tcW w:w="3085" w:type="dxa"/>
          </w:tcPr>
          <w:p w14:paraId="7A0E0E4A" w14:textId="77777777" w:rsidR="00974228" w:rsidRDefault="00974228" w:rsidP="00705966">
            <w:pPr>
              <w:rPr>
                <w:lang w:val="sr-Cyrl-CS"/>
              </w:rPr>
            </w:pPr>
            <w:bookmarkStart w:id="1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8472F56" w14:textId="77777777" w:rsidR="00974228" w:rsidRPr="00974228" w:rsidRDefault="00974228" w:rsidP="00705966">
            <w:pPr>
              <w:rPr>
                <w:b/>
                <w:bCs/>
                <w:lang w:val="sr-Cyrl-CS"/>
              </w:rPr>
            </w:pPr>
            <w:r w:rsidRPr="00974228">
              <w:rPr>
                <w:b/>
                <w:bCs/>
                <w:lang w:val="sr-Cyrl-CS"/>
              </w:rPr>
              <w:t>Стефан Радивојевић</w:t>
            </w:r>
          </w:p>
        </w:tc>
      </w:tr>
      <w:tr w:rsidR="00974228" w14:paraId="0D7984EF" w14:textId="77777777" w:rsidTr="00705966">
        <w:tc>
          <w:tcPr>
            <w:tcW w:w="3085" w:type="dxa"/>
          </w:tcPr>
          <w:p w14:paraId="5FAD79BC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D241D02" w14:textId="77777777" w:rsidR="00974228" w:rsidRPr="00E44FC7" w:rsidRDefault="00974228" w:rsidP="00705966">
            <w:pPr>
              <w:rPr>
                <w:lang w:val="sr-Cyrl-RS"/>
              </w:rPr>
            </w:pPr>
            <w:r>
              <w:rPr>
                <w:lang w:val="sr-Cyrl-BA"/>
              </w:rPr>
              <w:t xml:space="preserve">Израда апликације ,, АУТО ШКОЛА СТОП“ у развојном окружењу андроид студио са </w:t>
            </w:r>
            <w:r>
              <w:rPr>
                <w:lang w:val="en-US"/>
              </w:rPr>
              <w:t xml:space="preserve">firebase </w:t>
            </w:r>
            <w:r>
              <w:rPr>
                <w:lang w:val="sr-Cyrl-RS"/>
              </w:rPr>
              <w:t>базом података</w:t>
            </w:r>
          </w:p>
        </w:tc>
      </w:tr>
      <w:tr w:rsidR="00974228" w14:paraId="569BAE0F" w14:textId="77777777" w:rsidTr="00705966">
        <w:tc>
          <w:tcPr>
            <w:tcW w:w="3085" w:type="dxa"/>
          </w:tcPr>
          <w:p w14:paraId="09ED88F0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8AB16EE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11.00</w:t>
            </w:r>
          </w:p>
        </w:tc>
      </w:tr>
      <w:tr w:rsidR="00974228" w14:paraId="7AD74F68" w14:textId="77777777" w:rsidTr="00705966">
        <w:tc>
          <w:tcPr>
            <w:tcW w:w="3085" w:type="dxa"/>
          </w:tcPr>
          <w:p w14:paraId="2D714A32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E382459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12.05.2022</w:t>
            </w:r>
          </w:p>
        </w:tc>
      </w:tr>
      <w:tr w:rsidR="00974228" w14:paraId="0C467AF8" w14:textId="77777777" w:rsidTr="00705966">
        <w:tc>
          <w:tcPr>
            <w:tcW w:w="9166" w:type="dxa"/>
            <w:gridSpan w:val="2"/>
          </w:tcPr>
          <w:p w14:paraId="310E4A55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74228" w14:paraId="2476BD47" w14:textId="77777777" w:rsidTr="00705966">
        <w:tc>
          <w:tcPr>
            <w:tcW w:w="3085" w:type="dxa"/>
          </w:tcPr>
          <w:p w14:paraId="06E838A4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5D19611" w14:textId="77777777" w:rsidR="00974228" w:rsidRPr="003C350D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Благодар Ловчевић</w:t>
            </w:r>
            <w:r>
              <w:rPr>
                <w:lang w:val="sr-Cyrl-CS"/>
              </w:rPr>
              <w:t xml:space="preserve"> </w:t>
            </w:r>
          </w:p>
        </w:tc>
      </w:tr>
      <w:tr w:rsidR="00974228" w14:paraId="64D0D6D9" w14:textId="77777777" w:rsidTr="00705966">
        <w:tc>
          <w:tcPr>
            <w:tcW w:w="3085" w:type="dxa"/>
          </w:tcPr>
          <w:p w14:paraId="7A4821FC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3C4CAE8B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Др Владимир Станојевић</w:t>
            </w:r>
          </w:p>
        </w:tc>
      </w:tr>
      <w:tr w:rsidR="00974228" w14:paraId="69DE7CC8" w14:textId="77777777" w:rsidTr="00705966">
        <w:tc>
          <w:tcPr>
            <w:tcW w:w="3085" w:type="dxa"/>
          </w:tcPr>
          <w:p w14:paraId="3ACF2031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712DE14" w14:textId="77777777" w:rsidR="00974228" w:rsidRDefault="00974228" w:rsidP="00705966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bookmarkEnd w:id="1"/>
    </w:tbl>
    <w:p w14:paraId="442928C6" w14:textId="77777777" w:rsidR="00974228" w:rsidRPr="00165A0D" w:rsidRDefault="00974228" w:rsidP="00165A0D">
      <w:pPr>
        <w:tabs>
          <w:tab w:val="left" w:pos="3072"/>
        </w:tabs>
        <w:rPr>
          <w:lang w:val="sr-Cyrl-CS"/>
        </w:rPr>
      </w:pPr>
    </w:p>
    <w:sectPr w:rsidR="00974228" w:rsidRPr="00165A0D" w:rsidSect="00974228">
      <w:pgSz w:w="11906" w:h="16838"/>
      <w:pgMar w:top="709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AzNjU0MzQ1MjVT0lEKTi0uzszPAykwrAUAq07a+ywAAAA="/>
  </w:docVars>
  <w:rsids>
    <w:rsidRoot w:val="004D1E43"/>
    <w:rsid w:val="00004CB8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65A0D"/>
    <w:rsid w:val="001758F6"/>
    <w:rsid w:val="0019417F"/>
    <w:rsid w:val="00197338"/>
    <w:rsid w:val="001A5B8E"/>
    <w:rsid w:val="001B51C2"/>
    <w:rsid w:val="001B6CCC"/>
    <w:rsid w:val="001B7257"/>
    <w:rsid w:val="001B7356"/>
    <w:rsid w:val="001C5B31"/>
    <w:rsid w:val="001D277A"/>
    <w:rsid w:val="001F046C"/>
    <w:rsid w:val="001F3DDE"/>
    <w:rsid w:val="00203543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70AC1"/>
    <w:rsid w:val="00380BFB"/>
    <w:rsid w:val="003B20E5"/>
    <w:rsid w:val="003B7430"/>
    <w:rsid w:val="003B7DB0"/>
    <w:rsid w:val="003C68AA"/>
    <w:rsid w:val="003D0F53"/>
    <w:rsid w:val="003D5B25"/>
    <w:rsid w:val="003E07E1"/>
    <w:rsid w:val="003E0F42"/>
    <w:rsid w:val="004008E6"/>
    <w:rsid w:val="004029DB"/>
    <w:rsid w:val="00413AA2"/>
    <w:rsid w:val="00415C95"/>
    <w:rsid w:val="00415D1B"/>
    <w:rsid w:val="00430EDC"/>
    <w:rsid w:val="004367B8"/>
    <w:rsid w:val="00443367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E09AF"/>
    <w:rsid w:val="004E62AB"/>
    <w:rsid w:val="004E65A9"/>
    <w:rsid w:val="00504191"/>
    <w:rsid w:val="00513D6D"/>
    <w:rsid w:val="005158EA"/>
    <w:rsid w:val="00516264"/>
    <w:rsid w:val="00527961"/>
    <w:rsid w:val="0053200A"/>
    <w:rsid w:val="00536FB0"/>
    <w:rsid w:val="00563D0D"/>
    <w:rsid w:val="005730CA"/>
    <w:rsid w:val="00587799"/>
    <w:rsid w:val="0059060B"/>
    <w:rsid w:val="00595489"/>
    <w:rsid w:val="005A1A36"/>
    <w:rsid w:val="005E3649"/>
    <w:rsid w:val="005F25D0"/>
    <w:rsid w:val="00603857"/>
    <w:rsid w:val="006053A2"/>
    <w:rsid w:val="0061247A"/>
    <w:rsid w:val="00612991"/>
    <w:rsid w:val="00632006"/>
    <w:rsid w:val="006350F6"/>
    <w:rsid w:val="00644622"/>
    <w:rsid w:val="00656AC5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44A9"/>
    <w:rsid w:val="0073651D"/>
    <w:rsid w:val="00741F6E"/>
    <w:rsid w:val="007472FD"/>
    <w:rsid w:val="00753688"/>
    <w:rsid w:val="00755944"/>
    <w:rsid w:val="00781563"/>
    <w:rsid w:val="007918C8"/>
    <w:rsid w:val="00793551"/>
    <w:rsid w:val="007A6892"/>
    <w:rsid w:val="007B3727"/>
    <w:rsid w:val="007C08C7"/>
    <w:rsid w:val="007C120E"/>
    <w:rsid w:val="007C4425"/>
    <w:rsid w:val="007E59F9"/>
    <w:rsid w:val="007F1142"/>
    <w:rsid w:val="007F2AEF"/>
    <w:rsid w:val="00805E25"/>
    <w:rsid w:val="00806E55"/>
    <w:rsid w:val="00810668"/>
    <w:rsid w:val="00814408"/>
    <w:rsid w:val="008148B4"/>
    <w:rsid w:val="0083469B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D2231"/>
    <w:rsid w:val="008D337F"/>
    <w:rsid w:val="008D3FD6"/>
    <w:rsid w:val="008E2393"/>
    <w:rsid w:val="00912953"/>
    <w:rsid w:val="00923620"/>
    <w:rsid w:val="0093696F"/>
    <w:rsid w:val="00955E89"/>
    <w:rsid w:val="0097112B"/>
    <w:rsid w:val="00974228"/>
    <w:rsid w:val="00977C71"/>
    <w:rsid w:val="00980F9B"/>
    <w:rsid w:val="009A1506"/>
    <w:rsid w:val="009A57E5"/>
    <w:rsid w:val="009B3C1E"/>
    <w:rsid w:val="009B4979"/>
    <w:rsid w:val="009B4FF7"/>
    <w:rsid w:val="009C771D"/>
    <w:rsid w:val="009D3D50"/>
    <w:rsid w:val="009E22E2"/>
    <w:rsid w:val="009F3D0C"/>
    <w:rsid w:val="00A063D9"/>
    <w:rsid w:val="00A0712F"/>
    <w:rsid w:val="00A20EBB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5ED0"/>
    <w:rsid w:val="00B1129D"/>
    <w:rsid w:val="00B22EC3"/>
    <w:rsid w:val="00B35387"/>
    <w:rsid w:val="00B4178E"/>
    <w:rsid w:val="00B4308E"/>
    <w:rsid w:val="00B7011B"/>
    <w:rsid w:val="00B741E8"/>
    <w:rsid w:val="00B929C2"/>
    <w:rsid w:val="00B94BCF"/>
    <w:rsid w:val="00B962B1"/>
    <w:rsid w:val="00BA2F90"/>
    <w:rsid w:val="00BA3571"/>
    <w:rsid w:val="00BA6CD4"/>
    <w:rsid w:val="00BB634B"/>
    <w:rsid w:val="00BC53B2"/>
    <w:rsid w:val="00BD1DB2"/>
    <w:rsid w:val="00BE15D8"/>
    <w:rsid w:val="00BE51A2"/>
    <w:rsid w:val="00BE5493"/>
    <w:rsid w:val="00C00F00"/>
    <w:rsid w:val="00C03956"/>
    <w:rsid w:val="00C04926"/>
    <w:rsid w:val="00C1302D"/>
    <w:rsid w:val="00C23B21"/>
    <w:rsid w:val="00C447D7"/>
    <w:rsid w:val="00C56AED"/>
    <w:rsid w:val="00C80C9F"/>
    <w:rsid w:val="00C83B83"/>
    <w:rsid w:val="00C852BF"/>
    <w:rsid w:val="00CA6CCC"/>
    <w:rsid w:val="00CC05AC"/>
    <w:rsid w:val="00CC1841"/>
    <w:rsid w:val="00CC67C9"/>
    <w:rsid w:val="00CF2F51"/>
    <w:rsid w:val="00D115C3"/>
    <w:rsid w:val="00D15B73"/>
    <w:rsid w:val="00D17591"/>
    <w:rsid w:val="00D23904"/>
    <w:rsid w:val="00D306CD"/>
    <w:rsid w:val="00D33759"/>
    <w:rsid w:val="00D47027"/>
    <w:rsid w:val="00D50AAC"/>
    <w:rsid w:val="00D51BD4"/>
    <w:rsid w:val="00D53A4C"/>
    <w:rsid w:val="00D54A0E"/>
    <w:rsid w:val="00D766E5"/>
    <w:rsid w:val="00D82016"/>
    <w:rsid w:val="00D83CCB"/>
    <w:rsid w:val="00D93101"/>
    <w:rsid w:val="00DA638C"/>
    <w:rsid w:val="00DA750C"/>
    <w:rsid w:val="00DC7127"/>
    <w:rsid w:val="00DD5085"/>
    <w:rsid w:val="00DE12DD"/>
    <w:rsid w:val="00E02284"/>
    <w:rsid w:val="00E32675"/>
    <w:rsid w:val="00E333C9"/>
    <w:rsid w:val="00E432F5"/>
    <w:rsid w:val="00E5183D"/>
    <w:rsid w:val="00E52D60"/>
    <w:rsid w:val="00E620FC"/>
    <w:rsid w:val="00E713A7"/>
    <w:rsid w:val="00E72DC3"/>
    <w:rsid w:val="00E8555F"/>
    <w:rsid w:val="00EA50C6"/>
    <w:rsid w:val="00EB3CE8"/>
    <w:rsid w:val="00EC1DE3"/>
    <w:rsid w:val="00ED311C"/>
    <w:rsid w:val="00ED65D6"/>
    <w:rsid w:val="00EE454B"/>
    <w:rsid w:val="00EF5C87"/>
    <w:rsid w:val="00F014DF"/>
    <w:rsid w:val="00F07435"/>
    <w:rsid w:val="00F12D53"/>
    <w:rsid w:val="00F147E0"/>
    <w:rsid w:val="00F17DCA"/>
    <w:rsid w:val="00F322AE"/>
    <w:rsid w:val="00F44FB9"/>
    <w:rsid w:val="00F459FF"/>
    <w:rsid w:val="00F45B1E"/>
    <w:rsid w:val="00F5643C"/>
    <w:rsid w:val="00F74479"/>
    <w:rsid w:val="00F8149A"/>
    <w:rsid w:val="00F839AB"/>
    <w:rsid w:val="00F87C8D"/>
    <w:rsid w:val="00F908E7"/>
    <w:rsid w:val="00F975F0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153</cp:revision>
  <cp:lastPrinted>2019-07-01T11:00:00Z</cp:lastPrinted>
  <dcterms:created xsi:type="dcterms:W3CDTF">2019-03-01T07:33:00Z</dcterms:created>
  <dcterms:modified xsi:type="dcterms:W3CDTF">2022-04-27T16:31:00Z</dcterms:modified>
</cp:coreProperties>
</file>